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Jeddah, Saudi Arab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Jeddah, Saudi Arabia</w:t>
      </w:r>
    </w:p>
    <w:bookmarkStart w:id="20" w:name="X018531f01bb24d2160c63ef16eb01a59d5906ea"/>
    <w:p>
      <w:pPr>
        <w:pStyle w:val="Heading2"/>
      </w:pPr>
      <w:r>
        <w:t xml:space="preserve">Subject: Application for Computer Engineer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omputer Engineer Internship position at your esteemed organization in Jeddah, Saudi Arabia. As a dedicated final-year Computer Engineering student at King Abdulaziz University, I have closely followed the remarkable technological transformation underway across</w:t>
      </w:r>
      <w:r>
        <w:t xml:space="preserve"> </w:t>
      </w:r>
      <w:r>
        <w:rPr>
          <w:bCs/>
          <w:b/>
        </w:rPr>
        <w:t xml:space="preserve">Saudi Arabia Jeddah</w:t>
      </w:r>
      <w:r>
        <w:t xml:space="preserve">, particularly through initiatives like Vision 2030 that position our city as a regional hub for digital innovation. My academic foundation, technical skills, and deep admiration for Jeddah's evolving tech ecosystem align precisely with the opportunities your company offers.</w:t>
      </w:r>
    </w:p>
    <w:p>
      <w:pPr>
        <w:pStyle w:val="BodyText"/>
      </w:pPr>
      <w:r>
        <w:t xml:space="preserve">Throughout my undergraduate studies, I have immersed myself in core Computer Engineering disciplines including advanced algorithms, embedded systems design, network security protocols, and software development methodologies. My coursework at KAUST (King Abdullah University of Science and Technology) specifically equipped me with hands-on experience in cloud infrastructure using AWS and Azure platforms – skills directly applicable to the digital transformation projects underway across Jeddah's burgeoning tech sector. In my capstone project titled "Smart City Traffic Optimization System," I developed a real-time IoT-based solution using Raspberry Pi microcontrollers, Python, and machine learning algorithms that reduced simulated traffic congestion by 37% in our campus environment. This project not only demonstrated my technical capabilities but also reflected my commitment to contributing to Jeddah's sustainable urban development goals.</w:t>
      </w:r>
    </w:p>
    <w:p>
      <w:pPr>
        <w:pStyle w:val="BodyText"/>
      </w:pPr>
      <w:r>
        <w:t xml:space="preserve">My technical proficiency extends beyond classroom learning. I have independently built a scalable e-commerce platform using React.js frontend and Node.js backend, which I deployed on AWS EC2 instances. This project required me to master CI/CD pipelines through GitHub Actions, implement robust authentication systems using OAuth 2.0 protocols, and optimize database queries for high-traffic scenarios – all while adhering to international cybersecurity standards. Additionally, I have contributed as a developer in the university's open-source initiatives under the Saudi Computer Society (SCS), where I collaborated with cross-functional teams to develop accessible applications for local communities. These experiences have cultivated my ability to thrive in diverse technical environments and understand the cultural nuances of working within</w:t>
      </w:r>
      <w:r>
        <w:t xml:space="preserve"> </w:t>
      </w:r>
      <w:r>
        <w:rPr>
          <w:bCs/>
          <w:b/>
        </w:rPr>
        <w:t xml:space="preserve">Saudi Arabia Jeddah</w:t>
      </w:r>
      <w:r>
        <w:t xml:space="preserve">'s professional landscape.</w:t>
      </w:r>
    </w:p>
    <w:p>
      <w:pPr>
        <w:pStyle w:val="BodyText"/>
      </w:pPr>
      <w:r>
        <w:t xml:space="preserve">What truly excites me about pursuing this internship in Jeddah is the city's strategic position at the intersection of traditional Saudi culture and cutting-edge technology. I've had the privilege of participating in several tech conferences hosted in Jeddah, including the annual Gulf IT Summit where I attended sessions on AI implementation across healthcare and smart infrastructure. The vibrant community of developers, startups, and established enterprises operating within</w:t>
      </w:r>
      <w:r>
        <w:t xml:space="preserve"> </w:t>
      </w:r>
      <w:r>
        <w:rPr>
          <w:bCs/>
          <w:b/>
        </w:rPr>
        <w:t xml:space="preserve">Saudi Arabia Jeddah</w:t>
      </w:r>
      <w:r>
        <w:t xml:space="preserve"> </w:t>
      </w:r>
      <w:r>
        <w:t xml:space="preserve">creates an unparalleled environment for learning and innovation. I am particularly inspired by your company's recent project implementing AI-driven solutions for municipal services in the Western Region – a perfect alignment with my academic focus on intelligent systems.</w:t>
      </w:r>
    </w:p>
    <w:p>
      <w:pPr>
        <w:pStyle w:val="BodyText"/>
      </w:pPr>
      <w:r>
        <w:t xml:space="preserve">I understand that success as a Computer Engineer in this dynamic context requires more than technical expertise; it demands cultural intelligence and an appreciation for Saudi business ethics. Having completed the "Business Practices in Saudi Arabia" certificate program through King Fahd University of Petroleum and Minerals, I am well-versed in local professional customs, communication protocols, and the importance of relationship-building (wasta) within our business culture. I have also volunteered with Jeddah's IT for All initiative to teach basic coding to underprivileged youth in Al-Sulimaniyah district – an experience that reinforced my commitment to leveraging technology for community impact while navigating diverse cultural settings.</w:t>
      </w:r>
    </w:p>
    <w:p>
      <w:pPr>
        <w:pStyle w:val="BodyText"/>
      </w:pPr>
      <w:r>
        <w:t xml:space="preserve">My academic record reflects consistent excellence, maintaining a 3.8/4.0 GPA with honors in computer architecture and distributed systems courses. I am certified in AWS Cloud Practitioner and have actively participated in coding competitions such as the National Saudi Programming Olympiad where my team secured third place nationally for our blockchain-based supply chain solution. These achievements demonstrate not only technical capability but also the problem-solving agility required for fast-paced tech environments like those thriving across</w:t>
      </w:r>
      <w:r>
        <w:t xml:space="preserve"> </w:t>
      </w:r>
      <w:r>
        <w:rPr>
          <w:bCs/>
          <w:b/>
        </w:rPr>
        <w:t xml:space="preserve">Saudi Arabia Jeddah</w:t>
      </w:r>
      <w:r>
        <w:t xml:space="preserve">.</w:t>
      </w:r>
    </w:p>
    <w:p>
      <w:pPr>
        <w:pStyle w:val="BodyText"/>
      </w:pPr>
      <w:r>
        <w:t xml:space="preserve">As I prepare to graduate with my Bachelor of Science in Computer Engineering, I am eager to apply my skills within a forward-thinking organization that values innovation and cultural context. Your company's reputation for nurturing talent while driving meaningful technological change makes it the ideal environment for me to grow as a professional. I am particularly drawn to your mentorship program structure which emphasizes hands-on learning – something I believe is crucial for an aspiring Computer Engineer seeking to contribute meaningfully to Jeddah's digital future.</w:t>
      </w:r>
    </w:p>
    <w:p>
      <w:pPr>
        <w:pStyle w:val="BodyText"/>
      </w:pPr>
      <w:r>
        <w:t xml:space="preserve">I have attached my resume detailing additional projects and technical competencies, including my proficiency in Python, C++, Java, SQL, Docker, Kubernetes, and Agile development frameworks. I am confident that my blend of academic rigor, practical experience with real-world systems deployment in Saudi contexts (including compliance with local data sovereignty requirements), and genuine passion for Jeddah's technological evolution would make me a valuable asset to your team.</w:t>
      </w:r>
    </w:p>
    <w:p>
      <w:pPr>
        <w:pStyle w:val="BodyText"/>
      </w:pPr>
      <w:r>
        <w:t xml:space="preserve">Thank you for considering my</w:t>
      </w:r>
      <w:r>
        <w:t xml:space="preserve"> </w:t>
      </w:r>
      <w:r>
        <w:rPr>
          <w:bCs/>
          <w:b/>
        </w:rPr>
        <w:t xml:space="preserve">Internship Application Letter</w:t>
      </w:r>
      <w:r>
        <w:t xml:space="preserve">. I am deeply inspired by the trajectory of Jeddah as a technology hub within</w:t>
      </w:r>
      <w:r>
        <w:t xml:space="preserve"> </w:t>
      </w:r>
      <w:r>
        <w:rPr>
          <w:bCs/>
          <w:b/>
        </w:rPr>
        <w:t xml:space="preserve">Saudi Arabia</w:t>
      </w:r>
      <w:r>
        <w:t xml:space="preserve">, and I am eager to contribute my skills toward your organization's mission while learning from your esteemed engineers. I welcome the opportunity to discuss how my background aligns with your current initiatives and would be honored to schedule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 Jeddah, Saudi Arabia</dc:title>
  <dc:creator/>
  <dc:language>en</dc:language>
  <cp:keywords/>
  <dcterms:created xsi:type="dcterms:W3CDTF">2026-07-13T17:16:03Z</dcterms:created>
  <dcterms:modified xsi:type="dcterms:W3CDTF">2026-07-13T17:16:03Z</dcterms:modified>
</cp:coreProperties>
</file>

<file path=docProps/custom.xml><?xml version="1.0" encoding="utf-8"?>
<Properties xmlns="http://schemas.openxmlformats.org/officeDocument/2006/custom-properties" xmlns:vt="http://schemas.openxmlformats.org/officeDocument/2006/docPropsVTypes"/>
</file>